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A4ACA" w14:textId="20A3FADB" w:rsidR="002D35D3" w:rsidRDefault="002D35D3" w:rsidP="001021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C1AE0">
        <w:rPr>
          <w:rFonts w:ascii="Times New Roman" w:hAnsi="Times New Roman" w:cs="Times New Roman"/>
          <w:b/>
          <w:sz w:val="24"/>
          <w:szCs w:val="24"/>
          <w:u w:val="single"/>
        </w:rPr>
        <w:t>REQUIRE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ADF6609" w14:textId="505075F6" w:rsidR="00C41AEB" w:rsidRDefault="00F42C8A" w:rsidP="001021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</w:t>
      </w:r>
      <w:r w:rsidR="00C41AEB">
        <w:rPr>
          <w:rFonts w:ascii="Times New Roman" w:hAnsi="Times New Roman" w:cs="Times New Roman"/>
          <w:sz w:val="24"/>
          <w:szCs w:val="24"/>
        </w:rPr>
        <w:t>ame</w:t>
      </w:r>
      <w:r w:rsidR="00D81EFE">
        <w:rPr>
          <w:rFonts w:ascii="Times New Roman" w:hAnsi="Times New Roman" w:cs="Times New Roman"/>
          <w:sz w:val="24"/>
          <w:szCs w:val="24"/>
        </w:rPr>
        <w:t xml:space="preserve"> (First &amp; Last)</w:t>
      </w:r>
      <w:r w:rsidR="00C41AEB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75A1115" w14:textId="2AEFBAF2" w:rsidR="00C41AEB" w:rsidRDefault="002D35D3" w:rsidP="001021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LA #</w:t>
      </w:r>
      <w:r w:rsidR="00C41AEB">
        <w:rPr>
          <w:rFonts w:ascii="Times New Roman" w:hAnsi="Times New Roman" w:cs="Times New Roman"/>
          <w:sz w:val="24"/>
          <w:szCs w:val="24"/>
        </w:rPr>
        <w:t>:</w:t>
      </w:r>
    </w:p>
    <w:p w14:paraId="154E13BF" w14:textId="6474A4DB" w:rsidR="00C41AEB" w:rsidRDefault="00F42C8A" w:rsidP="0010218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and S</w:t>
      </w:r>
      <w:r w:rsidR="00C41AEB">
        <w:rPr>
          <w:rFonts w:ascii="Times New Roman" w:hAnsi="Times New Roman" w:cs="Times New Roman"/>
          <w:sz w:val="24"/>
          <w:szCs w:val="24"/>
        </w:rPr>
        <w:t>ection #:</w:t>
      </w:r>
    </w:p>
    <w:p w14:paraId="6F5833F1" w14:textId="1B8CF46B" w:rsidR="00C41AEB" w:rsidRDefault="00F42C8A" w:rsidP="0010218A">
      <w:pPr>
        <w:pBdr>
          <w:bottom w:val="single" w:sz="6" w:space="1" w:color="auto"/>
        </w:pBd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 N</w:t>
      </w:r>
      <w:r w:rsidR="00C41AEB">
        <w:rPr>
          <w:rFonts w:ascii="Times New Roman" w:hAnsi="Times New Roman" w:cs="Times New Roman"/>
          <w:sz w:val="24"/>
          <w:szCs w:val="24"/>
        </w:rPr>
        <w:t>ame:</w:t>
      </w:r>
    </w:p>
    <w:p w14:paraId="2204DFD9" w14:textId="05996A81" w:rsidR="0010218A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AE0">
        <w:rPr>
          <w:rFonts w:ascii="Times New Roman" w:hAnsi="Times New Roman" w:cs="Times New Roman"/>
          <w:b/>
          <w:sz w:val="24"/>
          <w:szCs w:val="24"/>
          <w:u w:val="single"/>
        </w:rPr>
        <w:t>REQUIRE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9979247" w14:textId="690E513E" w:rsidR="009E3680" w:rsidRDefault="009E3680" w:rsidP="009E368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from a DCC email</w:t>
      </w:r>
    </w:p>
    <w:p w14:paraId="654F9B67" w14:textId="147D9992" w:rsidR="009E3680" w:rsidRDefault="009E3680" w:rsidP="009E368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 Microsoft Word Compatible file (.doc or .docx)</w:t>
      </w:r>
    </w:p>
    <w:p w14:paraId="31793701" w14:textId="00A1AA09" w:rsidR="009E3680" w:rsidRDefault="009E3680" w:rsidP="009E368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 assignment instructions</w:t>
      </w:r>
    </w:p>
    <w:p w14:paraId="6F118646" w14:textId="77777777" w:rsidR="00713F08" w:rsidRDefault="00713F08" w:rsidP="009E36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04BC03" w14:textId="461A03D3" w:rsidR="009E3680" w:rsidRPr="009E3680" w:rsidRDefault="009E3680" w:rsidP="009E36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Submissions may take up to *72 hours for response. </w:t>
      </w:r>
    </w:p>
    <w:p w14:paraId="54F795B7" w14:textId="77777777" w:rsidR="0010218A" w:rsidRDefault="0010218A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28E897" w14:textId="409F9DA4" w:rsidR="00C41AEB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AE0">
        <w:rPr>
          <w:rFonts w:ascii="Times New Roman" w:hAnsi="Times New Roman" w:cs="Times New Roman"/>
          <w:b/>
          <w:sz w:val="24"/>
          <w:szCs w:val="24"/>
          <w:u w:val="single"/>
        </w:rPr>
        <w:t>REQUIRE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C41AEB">
        <w:rPr>
          <w:rFonts w:ascii="Times New Roman" w:hAnsi="Times New Roman" w:cs="Times New Roman"/>
          <w:sz w:val="24"/>
          <w:szCs w:val="24"/>
        </w:rPr>
        <w:t xml:space="preserve">In the space below, inform the tutor what </w:t>
      </w:r>
      <w:r w:rsidR="00C41AEB" w:rsidRPr="00C41AEB">
        <w:rPr>
          <w:rFonts w:ascii="Times New Roman" w:hAnsi="Times New Roman" w:cs="Times New Roman"/>
          <w:b/>
          <w:sz w:val="24"/>
          <w:szCs w:val="24"/>
          <w:u w:val="single"/>
        </w:rPr>
        <w:t>two specific things</w:t>
      </w:r>
      <w:r w:rsidR="00C41AEB" w:rsidRPr="00FA6DE6">
        <w:rPr>
          <w:rFonts w:ascii="Times New Roman" w:hAnsi="Times New Roman" w:cs="Times New Roman"/>
          <w:sz w:val="24"/>
          <w:szCs w:val="24"/>
        </w:rPr>
        <w:t xml:space="preserve"> y</w:t>
      </w:r>
      <w:r w:rsidR="00C41AEB">
        <w:rPr>
          <w:rFonts w:ascii="Times New Roman" w:hAnsi="Times New Roman" w:cs="Times New Roman"/>
          <w:sz w:val="24"/>
          <w:szCs w:val="24"/>
        </w:rPr>
        <w:t xml:space="preserve">ou </w:t>
      </w:r>
      <w:r w:rsidR="005F18AE">
        <w:rPr>
          <w:rFonts w:ascii="Times New Roman" w:hAnsi="Times New Roman" w:cs="Times New Roman"/>
          <w:sz w:val="24"/>
          <w:szCs w:val="24"/>
        </w:rPr>
        <w:t xml:space="preserve">want to focus on by highlighting </w:t>
      </w:r>
      <w:r w:rsidR="005F18AE" w:rsidRPr="005F18AE">
        <w:rPr>
          <w:rFonts w:ascii="Times New Roman" w:hAnsi="Times New Roman" w:cs="Times New Roman"/>
          <w:b/>
          <w:sz w:val="24"/>
          <w:szCs w:val="24"/>
        </w:rPr>
        <w:t>two boxes</w:t>
      </w:r>
      <w:r w:rsidR="005F18AE">
        <w:rPr>
          <w:rFonts w:ascii="Times New Roman" w:hAnsi="Times New Roman" w:cs="Times New Roman"/>
          <w:sz w:val="24"/>
          <w:szCs w:val="24"/>
        </w:rPr>
        <w:t>, or writing the words from two boxes below</w:t>
      </w:r>
      <w:r w:rsidR="00D81EFE">
        <w:rPr>
          <w:rFonts w:ascii="Times New Roman" w:hAnsi="Times New Roman" w:cs="Times New Roman"/>
          <w:sz w:val="24"/>
          <w:szCs w:val="24"/>
        </w:rPr>
        <w:t xml:space="preserve"> the table</w:t>
      </w:r>
      <w:r w:rsidR="005F18AE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CellMar>
          <w:top w:w="144" w:type="dxa"/>
          <w:left w:w="0" w:type="dxa"/>
          <w:bottom w:w="144" w:type="dxa"/>
          <w:right w:w="0" w:type="dxa"/>
        </w:tblCellMar>
        <w:tblLook w:val="04A0" w:firstRow="1" w:lastRow="0" w:firstColumn="1" w:lastColumn="0" w:noHBand="0" w:noVBand="1"/>
      </w:tblPr>
      <w:tblGrid>
        <w:gridCol w:w="1544"/>
        <w:gridCol w:w="1576"/>
        <w:gridCol w:w="1563"/>
        <w:gridCol w:w="1550"/>
        <w:gridCol w:w="1570"/>
        <w:gridCol w:w="1547"/>
      </w:tblGrid>
      <w:tr w:rsidR="005F18AE" w14:paraId="49428D1E" w14:textId="77777777" w:rsidTr="005F18AE">
        <w:tc>
          <w:tcPr>
            <w:tcW w:w="1596" w:type="dxa"/>
            <w:vAlign w:val="center"/>
          </w:tcPr>
          <w:p w14:paraId="636FCC0F" w14:textId="77777777" w:rsidR="005F18AE" w:rsidRPr="005F18AE" w:rsidRDefault="005F18AE" w:rsidP="001021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5F18A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Purpose</w:t>
            </w:r>
          </w:p>
        </w:tc>
        <w:tc>
          <w:tcPr>
            <w:tcW w:w="1596" w:type="dxa"/>
            <w:vAlign w:val="center"/>
          </w:tcPr>
          <w:p w14:paraId="52F4482B" w14:textId="77777777" w:rsidR="005F18AE" w:rsidRPr="005F18AE" w:rsidRDefault="005F18AE" w:rsidP="0010218A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5F18A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evelopment</w:t>
            </w:r>
          </w:p>
        </w:tc>
        <w:tc>
          <w:tcPr>
            <w:tcW w:w="1596" w:type="dxa"/>
            <w:vAlign w:val="center"/>
          </w:tcPr>
          <w:p w14:paraId="008188F8" w14:textId="77777777" w:rsidR="005F18AE" w:rsidRPr="005F18AE" w:rsidRDefault="005F18AE" w:rsidP="0010218A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5F18A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Structure</w:t>
            </w:r>
          </w:p>
        </w:tc>
        <w:tc>
          <w:tcPr>
            <w:tcW w:w="1596" w:type="dxa"/>
            <w:vAlign w:val="center"/>
          </w:tcPr>
          <w:p w14:paraId="0470426D" w14:textId="77777777" w:rsidR="005F18AE" w:rsidRPr="005F18AE" w:rsidRDefault="005F18AE" w:rsidP="0010218A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5F18A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Style</w:t>
            </w:r>
          </w:p>
        </w:tc>
        <w:tc>
          <w:tcPr>
            <w:tcW w:w="1596" w:type="dxa"/>
            <w:vAlign w:val="center"/>
          </w:tcPr>
          <w:p w14:paraId="61B10924" w14:textId="77777777" w:rsidR="005F18AE" w:rsidRPr="005F18AE" w:rsidRDefault="005F18AE" w:rsidP="0010218A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5F18A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Grammar</w:t>
            </w:r>
          </w:p>
        </w:tc>
        <w:tc>
          <w:tcPr>
            <w:tcW w:w="1596" w:type="dxa"/>
            <w:vAlign w:val="center"/>
          </w:tcPr>
          <w:p w14:paraId="5FB8A298" w14:textId="77777777" w:rsidR="005F18AE" w:rsidRPr="005F18AE" w:rsidRDefault="005F18AE" w:rsidP="0010218A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5F18AE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MLA Style</w:t>
            </w:r>
          </w:p>
        </w:tc>
      </w:tr>
      <w:tr w:rsidR="005F18AE" w14:paraId="789FB11A" w14:textId="77777777" w:rsidTr="005F18AE">
        <w:tc>
          <w:tcPr>
            <w:tcW w:w="1596" w:type="dxa"/>
            <w:vAlign w:val="center"/>
          </w:tcPr>
          <w:p w14:paraId="192C80F5" w14:textId="77777777" w:rsidR="005F18AE" w:rsidRPr="00BA6371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BA6371">
              <w:rPr>
                <w:rFonts w:ascii="Times New Roman" w:hAnsi="Times New Roman" w:cs="Times New Roman"/>
                <w:sz w:val="24"/>
                <w:szCs w:val="24"/>
              </w:rPr>
              <w:t>Thesis</w:t>
            </w:r>
          </w:p>
        </w:tc>
        <w:tc>
          <w:tcPr>
            <w:tcW w:w="1596" w:type="dxa"/>
            <w:vAlign w:val="center"/>
          </w:tcPr>
          <w:p w14:paraId="5B5BEE4D" w14:textId="2C43EA16" w:rsidR="005F18AE" w:rsidRPr="00445BC1" w:rsidRDefault="00FA6DE6" w:rsidP="0010218A">
            <w:pPr>
              <w:jc w:val="center"/>
              <w:rPr>
                <w:rFonts w:ascii="Times New Roman" w:hAnsi="Times New Roman" w:cs="Times New Roman"/>
              </w:rPr>
            </w:pPr>
            <w:r w:rsidRPr="00445BC1">
              <w:rPr>
                <w:rFonts w:ascii="Times New Roman" w:hAnsi="Times New Roman" w:cs="Times New Roman"/>
                <w:sz w:val="24"/>
                <w:szCs w:val="24"/>
              </w:rPr>
              <w:t>Relevant</w:t>
            </w:r>
            <w:r w:rsidR="005F18AE" w:rsidRPr="00445BC1">
              <w:rPr>
                <w:rFonts w:ascii="Times New Roman" w:hAnsi="Times New Roman" w:cs="Times New Roman"/>
                <w:sz w:val="24"/>
                <w:szCs w:val="24"/>
              </w:rPr>
              <w:t xml:space="preserve"> Examples</w:t>
            </w:r>
          </w:p>
        </w:tc>
        <w:tc>
          <w:tcPr>
            <w:tcW w:w="1596" w:type="dxa"/>
            <w:vAlign w:val="center"/>
          </w:tcPr>
          <w:p w14:paraId="70D1DBC2" w14:textId="77777777" w:rsidR="005F18AE" w:rsidRPr="00EB434B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EB434B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1596" w:type="dxa"/>
            <w:vAlign w:val="center"/>
          </w:tcPr>
          <w:p w14:paraId="3DE88EDF" w14:textId="77777777" w:rsidR="005F18AE" w:rsidRPr="008712F3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8712F3">
              <w:rPr>
                <w:rFonts w:ascii="Times New Roman" w:hAnsi="Times New Roman" w:cs="Times New Roman"/>
                <w:sz w:val="24"/>
                <w:szCs w:val="24"/>
              </w:rPr>
              <w:t>Word Choice</w:t>
            </w:r>
          </w:p>
        </w:tc>
        <w:tc>
          <w:tcPr>
            <w:tcW w:w="1596" w:type="dxa"/>
            <w:vAlign w:val="center"/>
          </w:tcPr>
          <w:p w14:paraId="1DBDE259" w14:textId="77777777" w:rsidR="005F18AE" w:rsidRPr="00AA344C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AA344C">
              <w:rPr>
                <w:rFonts w:ascii="Times New Roman" w:hAnsi="Times New Roman" w:cs="Times New Roman"/>
                <w:sz w:val="24"/>
                <w:szCs w:val="24"/>
              </w:rPr>
              <w:t>Fragments</w:t>
            </w:r>
          </w:p>
        </w:tc>
        <w:tc>
          <w:tcPr>
            <w:tcW w:w="1596" w:type="dxa"/>
            <w:vAlign w:val="center"/>
          </w:tcPr>
          <w:p w14:paraId="18A121F0" w14:textId="77777777" w:rsidR="005F18AE" w:rsidRPr="00273126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273126">
              <w:rPr>
                <w:rFonts w:ascii="Times New Roman" w:hAnsi="Times New Roman" w:cs="Times New Roman"/>
                <w:sz w:val="24"/>
                <w:szCs w:val="24"/>
              </w:rPr>
              <w:t>Document Design</w:t>
            </w:r>
          </w:p>
        </w:tc>
      </w:tr>
      <w:tr w:rsidR="005F18AE" w14:paraId="047D80AB" w14:textId="77777777" w:rsidTr="005F18AE">
        <w:tc>
          <w:tcPr>
            <w:tcW w:w="1596" w:type="dxa"/>
            <w:vAlign w:val="center"/>
          </w:tcPr>
          <w:p w14:paraId="215A2623" w14:textId="77777777" w:rsidR="005F18AE" w:rsidRPr="00BA6371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BA6371">
              <w:rPr>
                <w:rFonts w:ascii="Times New Roman" w:hAnsi="Times New Roman" w:cs="Times New Roman"/>
                <w:sz w:val="24"/>
                <w:szCs w:val="24"/>
              </w:rPr>
              <w:t>Claims</w:t>
            </w:r>
          </w:p>
        </w:tc>
        <w:tc>
          <w:tcPr>
            <w:tcW w:w="1596" w:type="dxa"/>
            <w:vAlign w:val="center"/>
          </w:tcPr>
          <w:p w14:paraId="1A75D194" w14:textId="664C416E" w:rsidR="005F18AE" w:rsidRPr="00445BC1" w:rsidRDefault="00D81EFE" w:rsidP="0010218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ing Outside Sources</w:t>
            </w:r>
            <w:r w:rsidR="005F18AE" w:rsidRPr="00445B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96" w:type="dxa"/>
            <w:vAlign w:val="center"/>
          </w:tcPr>
          <w:p w14:paraId="34F5CB78" w14:textId="77777777" w:rsidR="005F18AE" w:rsidRPr="00EB434B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EB434B">
              <w:rPr>
                <w:rFonts w:ascii="Times New Roman" w:hAnsi="Times New Roman" w:cs="Times New Roman"/>
                <w:sz w:val="24"/>
                <w:szCs w:val="24"/>
              </w:rPr>
              <w:t>Transitions</w:t>
            </w:r>
          </w:p>
        </w:tc>
        <w:tc>
          <w:tcPr>
            <w:tcW w:w="1596" w:type="dxa"/>
            <w:vAlign w:val="center"/>
          </w:tcPr>
          <w:p w14:paraId="548B96FB" w14:textId="77777777" w:rsidR="005F18AE" w:rsidRPr="008712F3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8712F3">
              <w:rPr>
                <w:rFonts w:ascii="Times New Roman" w:hAnsi="Times New Roman" w:cs="Times New Roman"/>
                <w:sz w:val="24"/>
                <w:szCs w:val="24"/>
              </w:rPr>
              <w:t>Sentence Variety</w:t>
            </w:r>
          </w:p>
        </w:tc>
        <w:tc>
          <w:tcPr>
            <w:tcW w:w="1596" w:type="dxa"/>
            <w:vAlign w:val="center"/>
          </w:tcPr>
          <w:p w14:paraId="0A2BF39A" w14:textId="77777777" w:rsidR="005F18AE" w:rsidRPr="00AA344C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AA344C">
              <w:rPr>
                <w:rFonts w:ascii="Times New Roman" w:hAnsi="Times New Roman" w:cs="Times New Roman"/>
                <w:sz w:val="24"/>
                <w:szCs w:val="24"/>
              </w:rPr>
              <w:t>Subject/Verb Agreement</w:t>
            </w:r>
          </w:p>
        </w:tc>
        <w:tc>
          <w:tcPr>
            <w:tcW w:w="1596" w:type="dxa"/>
            <w:vAlign w:val="center"/>
          </w:tcPr>
          <w:p w14:paraId="532D1B4F" w14:textId="77777777" w:rsidR="005F18AE" w:rsidRPr="00273126" w:rsidRDefault="004A13BD" w:rsidP="0010218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-text Citations</w:t>
            </w:r>
          </w:p>
        </w:tc>
      </w:tr>
      <w:tr w:rsidR="005F18AE" w14:paraId="37825B93" w14:textId="77777777" w:rsidTr="005F18AE">
        <w:tc>
          <w:tcPr>
            <w:tcW w:w="1596" w:type="dxa"/>
            <w:vAlign w:val="center"/>
          </w:tcPr>
          <w:p w14:paraId="5DBDC0DD" w14:textId="77777777" w:rsidR="005F18AE" w:rsidRPr="00BA6371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BA6371">
              <w:rPr>
                <w:rFonts w:ascii="Times New Roman" w:hAnsi="Times New Roman" w:cs="Times New Roman"/>
                <w:sz w:val="24"/>
                <w:szCs w:val="24"/>
              </w:rPr>
              <w:t>Topic Sentences</w:t>
            </w:r>
          </w:p>
        </w:tc>
        <w:tc>
          <w:tcPr>
            <w:tcW w:w="1596" w:type="dxa"/>
            <w:vAlign w:val="center"/>
          </w:tcPr>
          <w:p w14:paraId="539CC696" w14:textId="6F3032E8" w:rsidR="005F18AE" w:rsidRPr="00445BC1" w:rsidRDefault="00D81EFE" w:rsidP="0010218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 Thought</w:t>
            </w:r>
          </w:p>
        </w:tc>
        <w:tc>
          <w:tcPr>
            <w:tcW w:w="1596" w:type="dxa"/>
            <w:vAlign w:val="center"/>
          </w:tcPr>
          <w:p w14:paraId="407B3C56" w14:textId="77777777" w:rsidR="005F18AE" w:rsidRPr="00EB434B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EB434B">
              <w:rPr>
                <w:rFonts w:ascii="Times New Roman" w:hAnsi="Times New Roman" w:cs="Times New Roman"/>
                <w:sz w:val="24"/>
                <w:szCs w:val="24"/>
              </w:rPr>
              <w:t>Conclusion</w:t>
            </w:r>
          </w:p>
        </w:tc>
        <w:tc>
          <w:tcPr>
            <w:tcW w:w="1596" w:type="dxa"/>
            <w:vAlign w:val="center"/>
          </w:tcPr>
          <w:p w14:paraId="52C692E5" w14:textId="77777777" w:rsidR="005F18AE" w:rsidRPr="008712F3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8712F3">
              <w:rPr>
                <w:rFonts w:ascii="Times New Roman" w:hAnsi="Times New Roman" w:cs="Times New Roman"/>
                <w:sz w:val="24"/>
                <w:szCs w:val="24"/>
              </w:rPr>
              <w:t>Wordiness</w:t>
            </w:r>
          </w:p>
        </w:tc>
        <w:tc>
          <w:tcPr>
            <w:tcW w:w="1596" w:type="dxa"/>
            <w:vAlign w:val="center"/>
          </w:tcPr>
          <w:p w14:paraId="26FE4B5C" w14:textId="77777777" w:rsidR="005F18AE" w:rsidRPr="00AA344C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AA344C">
              <w:rPr>
                <w:rFonts w:ascii="Times New Roman" w:hAnsi="Times New Roman" w:cs="Times New Roman"/>
                <w:sz w:val="24"/>
                <w:szCs w:val="24"/>
              </w:rPr>
              <w:t>Verb Form Errors</w:t>
            </w:r>
          </w:p>
        </w:tc>
        <w:tc>
          <w:tcPr>
            <w:tcW w:w="1596" w:type="dxa"/>
            <w:vAlign w:val="center"/>
          </w:tcPr>
          <w:p w14:paraId="049DDF0B" w14:textId="77777777" w:rsidR="005F18AE" w:rsidRPr="00273126" w:rsidRDefault="005F18AE" w:rsidP="0010218A">
            <w:pPr>
              <w:jc w:val="center"/>
              <w:rPr>
                <w:rFonts w:ascii="Times New Roman" w:hAnsi="Times New Roman" w:cs="Times New Roman"/>
              </w:rPr>
            </w:pPr>
            <w:r w:rsidRPr="00273126">
              <w:rPr>
                <w:rFonts w:ascii="Times New Roman" w:hAnsi="Times New Roman" w:cs="Times New Roman"/>
                <w:sz w:val="24"/>
                <w:szCs w:val="24"/>
              </w:rPr>
              <w:t>Works Cited</w:t>
            </w:r>
          </w:p>
        </w:tc>
      </w:tr>
    </w:tbl>
    <w:p w14:paraId="1EFFE12F" w14:textId="49896780" w:rsidR="005F18AE" w:rsidRDefault="005F18AE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5477E9" w14:textId="77777777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6E8630" w14:textId="121FA84F" w:rsidR="005F18AE" w:rsidRDefault="005F18AE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889A6A" w14:textId="1CC35ED3" w:rsidR="00935E0E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AE0">
        <w:rPr>
          <w:rFonts w:ascii="Times New Roman" w:hAnsi="Times New Roman" w:cs="Times New Roman"/>
          <w:b/>
          <w:sz w:val="24"/>
          <w:szCs w:val="24"/>
          <w:u w:val="single"/>
        </w:rPr>
        <w:t>OPTIONAL</w:t>
      </w:r>
      <w:r>
        <w:rPr>
          <w:rFonts w:ascii="Times New Roman" w:hAnsi="Times New Roman" w:cs="Times New Roman"/>
          <w:sz w:val="24"/>
          <w:szCs w:val="24"/>
        </w:rPr>
        <w:t>: In the space below, type a brief description of the assignment on which you are working.</w:t>
      </w:r>
    </w:p>
    <w:p w14:paraId="0E198A30" w14:textId="04D71C7F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6CEB6F" w14:textId="2C90DD1D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F6891" w14:textId="4EDB6402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9878B1" w14:textId="615B0194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587E74" w14:textId="0CF8135E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0BADEE" w14:textId="6F1C4073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E17670" w14:textId="77777777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674A26" w14:textId="52D390AB" w:rsidR="005F18AE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1AE0">
        <w:rPr>
          <w:rFonts w:ascii="Times New Roman" w:hAnsi="Times New Roman" w:cs="Times New Roman"/>
          <w:b/>
          <w:sz w:val="24"/>
          <w:szCs w:val="24"/>
          <w:u w:val="single"/>
        </w:rPr>
        <w:t>OPTIONA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35E0E">
        <w:rPr>
          <w:rFonts w:ascii="Times New Roman" w:hAnsi="Times New Roman" w:cs="Times New Roman"/>
          <w:sz w:val="24"/>
          <w:szCs w:val="24"/>
        </w:rPr>
        <w:t>In the space below, please express any additional comments or concerns you have about this assignm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4946C99" w14:textId="1961CB3D" w:rsidR="005F18AE" w:rsidRDefault="005F18AE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BE91D7" w14:textId="44EDC52A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B1B0D9" w14:textId="77777777" w:rsidR="000C1AE0" w:rsidRDefault="000C1AE0" w:rsidP="001021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0C1AE0" w:rsidSect="00935E0E">
      <w:headerReference w:type="default" r:id="rId7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60503" w14:textId="77777777" w:rsidR="00CB213E" w:rsidRDefault="00CB213E" w:rsidP="00D81EFE">
      <w:pPr>
        <w:spacing w:after="0" w:line="240" w:lineRule="auto"/>
      </w:pPr>
      <w:r>
        <w:separator/>
      </w:r>
    </w:p>
  </w:endnote>
  <w:endnote w:type="continuationSeparator" w:id="0">
    <w:p w14:paraId="55D0AF25" w14:textId="77777777" w:rsidR="00CB213E" w:rsidRDefault="00CB213E" w:rsidP="00D81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87021C" w14:textId="77777777" w:rsidR="00CB213E" w:rsidRDefault="00CB213E" w:rsidP="00D81EFE">
      <w:pPr>
        <w:spacing w:after="0" w:line="240" w:lineRule="auto"/>
      </w:pPr>
      <w:r>
        <w:separator/>
      </w:r>
    </w:p>
  </w:footnote>
  <w:footnote w:type="continuationSeparator" w:id="0">
    <w:p w14:paraId="3E42A3A6" w14:textId="77777777" w:rsidR="00CB213E" w:rsidRDefault="00CB213E" w:rsidP="00D81E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975C97" w14:textId="53837A16" w:rsidR="00D81EFE" w:rsidRDefault="00D81EFE" w:rsidP="00D81EFE">
    <w:pPr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Online Submission Form</w:t>
    </w:r>
  </w:p>
  <w:p w14:paraId="6B163DF1" w14:textId="77777777" w:rsidR="00D81EFE" w:rsidRDefault="00D81EFE" w:rsidP="00D81EF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D9C"/>
    <w:multiLevelType w:val="hybridMultilevel"/>
    <w:tmpl w:val="124A0F88"/>
    <w:lvl w:ilvl="0" w:tplc="A5A67E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B36744"/>
    <w:multiLevelType w:val="hybridMultilevel"/>
    <w:tmpl w:val="0AE43140"/>
    <w:lvl w:ilvl="0" w:tplc="71D6925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E7A0C"/>
    <w:multiLevelType w:val="hybridMultilevel"/>
    <w:tmpl w:val="DD0228FC"/>
    <w:lvl w:ilvl="0" w:tplc="A44A26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zEzszQwNjQ0NjBX0lEKTi0uzszPAykwrAUAzu3/GSwAAAA="/>
  </w:docVars>
  <w:rsids>
    <w:rsidRoot w:val="00C41AEB"/>
    <w:rsid w:val="00076C07"/>
    <w:rsid w:val="000C1AE0"/>
    <w:rsid w:val="0010218A"/>
    <w:rsid w:val="001A5DD6"/>
    <w:rsid w:val="001C558F"/>
    <w:rsid w:val="00211E8E"/>
    <w:rsid w:val="002D35D3"/>
    <w:rsid w:val="004A13BD"/>
    <w:rsid w:val="005F18AE"/>
    <w:rsid w:val="00623BB6"/>
    <w:rsid w:val="00713F08"/>
    <w:rsid w:val="00745F34"/>
    <w:rsid w:val="008B5CF3"/>
    <w:rsid w:val="00935E0E"/>
    <w:rsid w:val="009E3680"/>
    <w:rsid w:val="00C20220"/>
    <w:rsid w:val="00C41AEB"/>
    <w:rsid w:val="00CB213E"/>
    <w:rsid w:val="00D81EFE"/>
    <w:rsid w:val="00E141BF"/>
    <w:rsid w:val="00E973BD"/>
    <w:rsid w:val="00F42C8A"/>
    <w:rsid w:val="00FA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92A9F5"/>
  <w15:docId w15:val="{E32FA27B-F4CB-40FD-BB97-1C1CD1FBD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1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1EF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EFE"/>
  </w:style>
  <w:style w:type="paragraph" w:styleId="Footer">
    <w:name w:val="footer"/>
    <w:basedOn w:val="Normal"/>
    <w:link w:val="FooterChar"/>
    <w:uiPriority w:val="99"/>
    <w:unhideWhenUsed/>
    <w:rsid w:val="00D81EF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EFE"/>
  </w:style>
  <w:style w:type="paragraph" w:styleId="ListParagraph">
    <w:name w:val="List Paragraph"/>
    <w:basedOn w:val="Normal"/>
    <w:uiPriority w:val="34"/>
    <w:qFormat/>
    <w:rsid w:val="009E36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hy, Carol J.</dc:creator>
  <cp:keywords/>
  <dc:description/>
  <cp:lastModifiedBy>214W</cp:lastModifiedBy>
  <cp:revision>3</cp:revision>
  <dcterms:created xsi:type="dcterms:W3CDTF">2019-12-12T15:33:00Z</dcterms:created>
  <dcterms:modified xsi:type="dcterms:W3CDTF">2019-12-12T17:07:00Z</dcterms:modified>
</cp:coreProperties>
</file>